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Using the quadratic formula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1.3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1.4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5. The one distinct root o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6. The two roots o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2</m:t>
        </m:r>
        <m:rad>
          <m:radPr>
            <m:degHide m:val="1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7. The two roots of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1.8. The two roots of</w:t>
      </w:r>
      <w:r>
        <w:t xml:space="preserve"> </w:t>
      </w:r>
      <m:oMath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9. The two roots of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1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1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 The two roots of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1. The two roots of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12. The one distinct root of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, giv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s a solution.</w:t>
      </w:r>
    </w:p>
    <w:p>
      <w:pPr>
        <w:pStyle w:val="BodyText"/>
      </w:pPr>
      <w:r>
        <w:t xml:space="preserve">1.13. The two roots of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4. The two roots of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1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1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5. The one distinct root of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≤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for all real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The two distinct roots of</w:t>
      </w:r>
      <w:r>
        <w:t xml:space="preserve"> </w:t>
      </w:r>
      <m:oMath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bookmarkEnd w:id="21"/>
    <w:bookmarkStart w:id="23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 The two roots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1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1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2.2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a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i</m:t>
        </m:r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t xml:space="preserve">2.3. The one distinct root of</w:t>
      </w:r>
      <w:r>
        <w:t xml:space="preserve"> </w:t>
      </w:r>
      <m:oMath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 The two roots of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−</m:t>
            </m:r>
            <m:rad>
              <m:radPr>
                <m:degHide m:val="1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+</m:t>
            </m:r>
            <m:rad>
              <m:radPr>
                <m:degHide m:val="1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 The two solutions 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. Of thes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 </w:t>
      </w:r>
      <w:r>
        <w:t xml:space="preserve">is a valid solution in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annot be negative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Using the quadratic formula</dc:title>
  <dc:creator>Tom Coleman</dc:creator>
  <cp:keywords/>
  <dcterms:created xsi:type="dcterms:W3CDTF">2024-08-20T14:29:28Z</dcterms:created>
  <dcterms:modified xsi:type="dcterms:W3CDTF">2024-08-20T14:2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